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EBEB9F" w14:textId="77777777" w:rsidR="000244B2" w:rsidRDefault="002B5CCD">
      <w:pPr>
        <w:spacing w:after="0"/>
        <w:ind w:left="2175"/>
      </w:pPr>
      <w:r>
        <w:rPr>
          <w:rFonts w:ascii="Times New Roman" w:eastAsia="Times New Roman" w:hAnsi="Times New Roman" w:cs="Times New Roman"/>
          <w:b/>
          <w:sz w:val="32"/>
        </w:rPr>
        <w:t xml:space="preserve">CURRICULUM VITAE  </w:t>
      </w:r>
      <w:r>
        <w:rPr>
          <w:sz w:val="32"/>
          <w:vertAlign w:val="subscript"/>
        </w:rPr>
        <w:t xml:space="preserve"> </w:t>
      </w:r>
    </w:p>
    <w:p w14:paraId="49BB2181" w14:textId="77777777" w:rsidR="000244B2" w:rsidRDefault="002B5CCD">
      <w:pPr>
        <w:spacing w:after="0"/>
        <w:ind w:left="14"/>
      </w:pPr>
      <w:r>
        <w:rPr>
          <w:rFonts w:ascii="Times New Roman" w:eastAsia="Times New Roman" w:hAnsi="Times New Roman" w:cs="Times New Roman"/>
          <w:sz w:val="32"/>
        </w:rPr>
        <w:t xml:space="preserve"> </w:t>
      </w:r>
      <w:r>
        <w:rPr>
          <w:sz w:val="32"/>
          <w:vertAlign w:val="subscript"/>
        </w:rPr>
        <w:t xml:space="preserve"> </w:t>
      </w:r>
    </w:p>
    <w:p w14:paraId="2B013D89" w14:textId="77777777" w:rsidR="000244B2" w:rsidRDefault="002B5CCD">
      <w:pPr>
        <w:spacing w:after="0"/>
        <w:ind w:left="14"/>
      </w:pPr>
      <w:r>
        <w:rPr>
          <w:rFonts w:ascii="Times New Roman" w:eastAsia="Times New Roman" w:hAnsi="Times New Roman" w:cs="Times New Roman"/>
          <w:sz w:val="28"/>
          <w:u w:val="single" w:color="000000"/>
        </w:rPr>
        <w:t>Pratik Ostwal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  <w:r>
        <w:rPr>
          <w:sz w:val="28"/>
          <w:vertAlign w:val="subscript"/>
        </w:rPr>
        <w:t xml:space="preserve"> </w:t>
      </w:r>
    </w:p>
    <w:p w14:paraId="69A28B48" w14:textId="77777777" w:rsidR="000244B2" w:rsidRDefault="002B5CCD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</w:rPr>
        <w:t>Mobile: 8796889625</w:t>
      </w:r>
      <w:r>
        <w:rPr>
          <w:rFonts w:ascii="Times New Roman" w:eastAsia="Times New Roman" w:hAnsi="Times New Roman" w:cs="Times New Roman"/>
        </w:rPr>
        <w:t xml:space="preserve"> </w:t>
      </w:r>
      <w:r>
        <w:t xml:space="preserve"> </w:t>
      </w:r>
    </w:p>
    <w:p w14:paraId="1BC6332F" w14:textId="77777777" w:rsidR="000244B2" w:rsidRDefault="002B5CCD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Email: pratikostwal985@gmail.com </w:t>
      </w:r>
      <w:r>
        <w:t xml:space="preserve"> </w:t>
      </w:r>
    </w:p>
    <w:p w14:paraId="1DA64660" w14:textId="77777777" w:rsidR="000244B2" w:rsidRDefault="002B5CCD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Address: Sr.No-58/7, Gokul Nagar, Katraj, Pune(411046) </w:t>
      </w:r>
      <w:r>
        <w:t xml:space="preserve"> </w:t>
      </w:r>
    </w:p>
    <w:p w14:paraId="0EE6A27A" w14:textId="77777777" w:rsidR="000244B2" w:rsidRDefault="002B5CCD">
      <w:pPr>
        <w:spacing w:after="171"/>
        <w:ind w:left="14"/>
      </w:pPr>
      <w:r>
        <w:rPr>
          <w:rFonts w:ascii="Times New Roman" w:eastAsia="Times New Roman" w:hAnsi="Times New Roman" w:cs="Times New Roman"/>
          <w:b/>
        </w:rPr>
        <w:t xml:space="preserve">   </w:t>
      </w:r>
      <w:r>
        <w:rPr>
          <w:rFonts w:ascii="Times New Roman" w:eastAsia="Times New Roman" w:hAnsi="Times New Roman" w:cs="Times New Roman"/>
        </w:rPr>
        <w:t xml:space="preserve"> 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</w:rPr>
        <w:t xml:space="preserve">            </w:t>
      </w:r>
      <w:r>
        <w:rPr>
          <w:rFonts w:ascii="Times New Roman" w:eastAsia="Times New Roman" w:hAnsi="Times New Roman" w:cs="Times New Roman"/>
        </w:rPr>
        <w:t xml:space="preserve"> </w:t>
      </w:r>
      <w:r>
        <w:t xml:space="preserve"> </w:t>
      </w:r>
    </w:p>
    <w:p w14:paraId="40F3CE61" w14:textId="77777777" w:rsidR="000244B2" w:rsidRDefault="002B5CCD">
      <w:pPr>
        <w:pStyle w:val="Heading1"/>
        <w:spacing w:after="67"/>
        <w:ind w:left="-5"/>
      </w:pPr>
      <w:r>
        <w:rPr>
          <w:sz w:val="24"/>
        </w:rPr>
        <w:t xml:space="preserve">Specialization                                                                                                                            </w:t>
      </w:r>
      <w:r>
        <w:t xml:space="preserve"> </w:t>
      </w:r>
    </w:p>
    <w:p w14:paraId="64413195" w14:textId="77777777" w:rsidR="000244B2" w:rsidRDefault="002B5CCD">
      <w:pPr>
        <w:spacing w:after="13" w:line="252" w:lineRule="auto"/>
        <w:ind w:left="9" w:hanging="10"/>
      </w:pPr>
      <w:r>
        <w:rPr>
          <w:rFonts w:ascii="Times New Roman" w:eastAsia="Times New Roman" w:hAnsi="Times New Roman" w:cs="Times New Roman"/>
          <w:sz w:val="24"/>
        </w:rPr>
        <w:t xml:space="preserve">Bachelor of Computer Application from VIT </w:t>
      </w:r>
      <w:r>
        <w:rPr>
          <w:rFonts w:ascii="Arial" w:eastAsia="Arial" w:hAnsi="Arial" w:cs="Arial"/>
          <w:sz w:val="24"/>
        </w:rPr>
        <w:t>Vishwakarma Institute of Technology</w:t>
      </w:r>
      <w:r>
        <w:rPr>
          <w:rFonts w:ascii="Times New Roman" w:eastAsia="Times New Roman" w:hAnsi="Times New Roman" w:cs="Times New Roman"/>
          <w:sz w:val="24"/>
        </w:rPr>
        <w:t xml:space="preserve">, Pune affiliated to the University of Pune. </w:t>
      </w:r>
      <w:r>
        <w:t xml:space="preserve"> </w:t>
      </w:r>
    </w:p>
    <w:p w14:paraId="341812DF" w14:textId="77777777" w:rsidR="000244B2" w:rsidRDefault="002B5CCD">
      <w:pPr>
        <w:spacing w:after="126"/>
        <w:ind w:left="14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t xml:space="preserve"> </w:t>
      </w:r>
    </w:p>
    <w:p w14:paraId="1A98C483" w14:textId="77777777" w:rsidR="000244B2" w:rsidRDefault="002B5CCD">
      <w:pPr>
        <w:pStyle w:val="Heading1"/>
        <w:spacing w:after="67"/>
        <w:ind w:left="-5"/>
      </w:pPr>
      <w:r>
        <w:rPr>
          <w:sz w:val="24"/>
        </w:rPr>
        <w:t xml:space="preserve">Objective                                                                                                                            </w:t>
      </w:r>
      <w:r>
        <w:t xml:space="preserve"> </w:t>
      </w:r>
    </w:p>
    <w:p w14:paraId="71B7A4B6" w14:textId="77777777" w:rsidR="000244B2" w:rsidRDefault="002B5CCD">
      <w:pPr>
        <w:spacing w:after="151" w:line="252" w:lineRule="auto"/>
        <w:ind w:left="9" w:hanging="10"/>
      </w:pPr>
      <w:r>
        <w:rPr>
          <w:rFonts w:ascii="Times New Roman" w:eastAsia="Times New Roman" w:hAnsi="Times New Roman" w:cs="Times New Roman"/>
          <w:sz w:val="24"/>
        </w:rPr>
        <w:t xml:space="preserve">To work with a company that provides me challenging job prospects, opportunities for upgrading my knowledge and makes optimum use of my potential.     </w:t>
      </w:r>
    </w:p>
    <w:p w14:paraId="2D36D321" w14:textId="77777777" w:rsidR="000244B2" w:rsidRDefault="002B5CCD">
      <w:pPr>
        <w:pStyle w:val="Heading1"/>
        <w:ind w:left="-5"/>
      </w:pPr>
      <w:r>
        <w:t xml:space="preserve">Academic Qualification                                                                                              </w:t>
      </w:r>
    </w:p>
    <w:p w14:paraId="2B4E59F4" w14:textId="77777777" w:rsidR="000244B2" w:rsidRDefault="002B5CCD">
      <w:pPr>
        <w:spacing w:after="0"/>
        <w:ind w:left="14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 </w:t>
      </w:r>
    </w:p>
    <w:tbl>
      <w:tblPr>
        <w:tblStyle w:val="TableGrid"/>
        <w:tblW w:w="9364" w:type="dxa"/>
        <w:tblInd w:w="19" w:type="dxa"/>
        <w:tblCellMar>
          <w:top w:w="24" w:type="dxa"/>
        </w:tblCellMar>
        <w:tblLook w:val="04A0" w:firstRow="1" w:lastRow="0" w:firstColumn="1" w:lastColumn="0" w:noHBand="0" w:noVBand="1"/>
      </w:tblPr>
      <w:tblGrid>
        <w:gridCol w:w="1260"/>
        <w:gridCol w:w="812"/>
        <w:gridCol w:w="1759"/>
        <w:gridCol w:w="1844"/>
        <w:gridCol w:w="1709"/>
        <w:gridCol w:w="720"/>
        <w:gridCol w:w="1260"/>
      </w:tblGrid>
      <w:tr w:rsidR="000244B2" w14:paraId="22E9D986" w14:textId="77777777">
        <w:trPr>
          <w:trHeight w:val="619"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7DDAB9F" w14:textId="77777777" w:rsidR="000244B2" w:rsidRDefault="002B5CCD">
            <w:pPr>
              <w:ind w:right="4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Degree </w:t>
            </w:r>
            <w:r>
              <w:t xml:space="preserve">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0E0DE5A1" w14:textId="77777777" w:rsidR="000244B2" w:rsidRDefault="002B5CCD">
            <w:pPr>
              <w:ind w:left="15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Year </w:t>
            </w:r>
            <w:r>
              <w:t xml:space="preserve"> </w:t>
            </w:r>
          </w:p>
        </w:tc>
        <w:tc>
          <w:tcPr>
            <w:tcW w:w="1759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462F167F" w14:textId="77777777" w:rsidR="000244B2" w:rsidRDefault="002B5CCD">
            <w:pPr>
              <w:ind w:right="6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Institution </w:t>
            </w:r>
            <w: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177EEB25" w14:textId="77777777" w:rsidR="000244B2" w:rsidRDefault="002B5CCD">
            <w:pPr>
              <w:ind w:left="5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Board/ University </w:t>
            </w:r>
            <w:r>
              <w:t xml:space="preserve"> </w:t>
            </w:r>
          </w:p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7B0F9838" w14:textId="77777777" w:rsidR="000244B2" w:rsidRDefault="002B5CCD">
            <w:pPr>
              <w:ind w:left="144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Specialization </w:t>
            </w:r>
            <w:r>
              <w:t xml:space="preserve"> 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04F9BE0" w14:textId="77777777" w:rsidR="000244B2" w:rsidRDefault="002B5CCD">
            <w:pPr>
              <w:ind w:left="1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% </w:t>
            </w:r>
            <w:r>
              <w:t xml:space="preserve">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291B99D9" w14:textId="77777777" w:rsidR="000244B2" w:rsidRDefault="002B5CCD">
            <w:pPr>
              <w:ind w:right="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Grade </w:t>
            </w:r>
            <w:r>
              <w:t xml:space="preserve"> </w:t>
            </w:r>
          </w:p>
        </w:tc>
      </w:tr>
      <w:tr w:rsidR="000244B2" w14:paraId="5459D1D6" w14:textId="77777777">
        <w:trPr>
          <w:trHeight w:val="1514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4AAC4C" w14:textId="77777777" w:rsidR="000244B2" w:rsidRDefault="002B5CCD">
            <w:pPr>
              <w:ind w:right="1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BCA </w:t>
            </w:r>
            <w:r>
              <w:t xml:space="preserve"> </w:t>
            </w:r>
          </w:p>
        </w:tc>
        <w:tc>
          <w:tcPr>
            <w:tcW w:w="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C07F14" w14:textId="77777777" w:rsidR="000244B2" w:rsidRDefault="002B5CCD">
            <w:pPr>
              <w:ind w:right="178"/>
              <w:jc w:val="right"/>
            </w:pPr>
            <w:r>
              <w:rPr>
                <w:rFonts w:ascii="Times New Roman" w:eastAsia="Times New Roman" w:hAnsi="Times New Roman" w:cs="Times New Roman"/>
              </w:rPr>
              <w:t xml:space="preserve">2021 </w:t>
            </w:r>
            <w:r>
              <w:t xml:space="preserve"> </w:t>
            </w:r>
          </w:p>
        </w:tc>
        <w:tc>
          <w:tcPr>
            <w:tcW w:w="17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D80732" w14:textId="77777777" w:rsidR="000244B2" w:rsidRDefault="002B5CCD">
            <w:pPr>
              <w:spacing w:after="9"/>
              <w:ind w:left="115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  VIT </w:t>
            </w:r>
            <w:r>
              <w:t xml:space="preserve"> </w:t>
            </w:r>
          </w:p>
          <w:p w14:paraId="2498E4BA" w14:textId="77777777" w:rsidR="000244B2" w:rsidRDefault="002B5CCD">
            <w:pPr>
              <w:spacing w:after="2"/>
              <w:ind w:left="115"/>
              <w:jc w:val="both"/>
            </w:pPr>
            <w:r>
              <w:rPr>
                <w:rFonts w:ascii="Arial" w:eastAsia="Arial" w:hAnsi="Arial" w:cs="Arial"/>
                <w:sz w:val="24"/>
              </w:rPr>
              <w:t xml:space="preserve">Vishwakarma   </w:t>
            </w:r>
          </w:p>
          <w:p w14:paraId="188B8C10" w14:textId="77777777" w:rsidR="000244B2" w:rsidRDefault="002B5CCD">
            <w:pPr>
              <w:spacing w:after="10"/>
              <w:ind w:left="115"/>
            </w:pPr>
            <w:r>
              <w:rPr>
                <w:rFonts w:ascii="Arial" w:eastAsia="Arial" w:hAnsi="Arial" w:cs="Arial"/>
                <w:sz w:val="24"/>
              </w:rPr>
              <w:t xml:space="preserve">Institute of </w:t>
            </w:r>
            <w:r>
              <w:t xml:space="preserve"> </w:t>
            </w:r>
          </w:p>
          <w:p w14:paraId="3C890925" w14:textId="77777777" w:rsidR="000244B2" w:rsidRDefault="002B5CCD">
            <w:pPr>
              <w:spacing w:after="9"/>
              <w:ind w:left="115"/>
            </w:pPr>
            <w:r>
              <w:rPr>
                <w:rFonts w:ascii="Arial" w:eastAsia="Arial" w:hAnsi="Arial" w:cs="Arial"/>
                <w:sz w:val="24"/>
              </w:rPr>
              <w:t>Technology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, </w:t>
            </w:r>
            <w:r>
              <w:t xml:space="preserve"> </w:t>
            </w:r>
          </w:p>
          <w:p w14:paraId="7030A748" w14:textId="77777777" w:rsidR="000244B2" w:rsidRDefault="002B5CCD">
            <w:pPr>
              <w:ind w:left="115"/>
            </w:pPr>
            <w:r>
              <w:rPr>
                <w:rFonts w:ascii="Times New Roman" w:eastAsia="Times New Roman" w:hAnsi="Times New Roman" w:cs="Times New Roman"/>
                <w:sz w:val="24"/>
              </w:rPr>
              <w:t>Pun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</w:tc>
        <w:tc>
          <w:tcPr>
            <w:tcW w:w="18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8E6301" w14:textId="77777777" w:rsidR="000244B2" w:rsidRDefault="002B5CCD">
            <w:pPr>
              <w:ind w:left="-2"/>
            </w:pPr>
            <w:r>
              <w:rPr>
                <w:rFonts w:ascii="Arial" w:eastAsia="Arial" w:hAnsi="Arial" w:cs="Arial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Savitribai Phule </w:t>
            </w:r>
            <w:r>
              <w:t xml:space="preserve"> </w:t>
            </w:r>
          </w:p>
          <w:p w14:paraId="1278DBEE" w14:textId="77777777" w:rsidR="000244B2" w:rsidRDefault="002B5CCD">
            <w:pPr>
              <w:ind w:left="351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Pune           University </w:t>
            </w:r>
            <w:r>
              <w:t xml:space="preserve"> </w:t>
            </w: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9A06A3" w14:textId="77777777" w:rsidR="000244B2" w:rsidRDefault="009E25D5">
            <w:pPr>
              <w:ind w:right="1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Full Stack Web Developer</w:t>
            </w:r>
            <w:r w:rsidR="002B5CCD">
              <w:rPr>
                <w:rFonts w:ascii="Times New Roman" w:eastAsia="Times New Roman" w:hAnsi="Times New Roman" w:cs="Times New Roman"/>
              </w:rPr>
              <w:t xml:space="preserve"> </w:t>
            </w:r>
            <w:r w:rsidR="002B5CCD">
              <w:t xml:space="preserve"> 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FD7880" w14:textId="77777777" w:rsidR="000244B2" w:rsidRDefault="002B5CCD">
            <w:pPr>
              <w:ind w:left="2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- </w:t>
            </w:r>
            <w:r>
              <w:t xml:space="preserve"> 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04A5CF" w14:textId="77777777" w:rsidR="000244B2" w:rsidRDefault="002B5CCD">
            <w:pPr>
              <w:ind w:left="4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- </w:t>
            </w:r>
            <w:r>
              <w:t xml:space="preserve"> </w:t>
            </w:r>
          </w:p>
        </w:tc>
      </w:tr>
      <w:tr w:rsidR="000244B2" w14:paraId="15B6043F" w14:textId="77777777">
        <w:trPr>
          <w:trHeight w:val="1515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D3DE34" w14:textId="77777777" w:rsidR="000244B2" w:rsidRDefault="002B5CCD">
            <w:pPr>
              <w:spacing w:after="1"/>
              <w:ind w:left="155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  <w:p w14:paraId="1F00341B" w14:textId="77777777" w:rsidR="000244B2" w:rsidRDefault="002B5CCD">
            <w:pPr>
              <w:spacing w:after="15"/>
              <w:ind w:right="1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HSC </w:t>
            </w:r>
            <w:r>
              <w:t xml:space="preserve"> </w:t>
            </w:r>
          </w:p>
          <w:p w14:paraId="65DBA0A9" w14:textId="77777777" w:rsidR="000244B2" w:rsidRDefault="002B5CCD">
            <w:pPr>
              <w:ind w:left="155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</w:tc>
        <w:tc>
          <w:tcPr>
            <w:tcW w:w="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AF5DB8" w14:textId="77777777" w:rsidR="000244B2" w:rsidRDefault="002B5CCD">
            <w:pPr>
              <w:spacing w:after="1"/>
              <w:ind w:left="154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  <w:p w14:paraId="23AB2C05" w14:textId="77777777" w:rsidR="000244B2" w:rsidRDefault="002B5CCD">
            <w:pPr>
              <w:spacing w:after="15"/>
              <w:ind w:right="178"/>
              <w:jc w:val="right"/>
            </w:pPr>
            <w:r>
              <w:rPr>
                <w:rFonts w:ascii="Times New Roman" w:eastAsia="Times New Roman" w:hAnsi="Times New Roman" w:cs="Times New Roman"/>
              </w:rPr>
              <w:t xml:space="preserve">2018 </w:t>
            </w:r>
            <w:r>
              <w:t xml:space="preserve"> </w:t>
            </w:r>
          </w:p>
          <w:p w14:paraId="78C47CED" w14:textId="77777777" w:rsidR="000244B2" w:rsidRDefault="002B5CCD">
            <w:pPr>
              <w:ind w:left="154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</w:tc>
        <w:tc>
          <w:tcPr>
            <w:tcW w:w="17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F98A62" w14:textId="77777777" w:rsidR="000244B2" w:rsidRDefault="002B5CCD">
            <w:pPr>
              <w:spacing w:after="9"/>
              <w:ind w:right="2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VIT </w:t>
            </w:r>
            <w:r>
              <w:t xml:space="preserve"> </w:t>
            </w:r>
          </w:p>
          <w:p w14:paraId="143E95DD" w14:textId="77777777" w:rsidR="000244B2" w:rsidRDefault="002B5CCD">
            <w:pPr>
              <w:spacing w:after="2"/>
              <w:ind w:left="166"/>
            </w:pPr>
            <w:r>
              <w:rPr>
                <w:rFonts w:ascii="Arial" w:eastAsia="Arial" w:hAnsi="Arial" w:cs="Arial"/>
                <w:sz w:val="24"/>
              </w:rPr>
              <w:t xml:space="preserve">Vishwakarma  </w:t>
            </w:r>
          </w:p>
          <w:p w14:paraId="400804F8" w14:textId="77777777" w:rsidR="000244B2" w:rsidRDefault="002B5CCD">
            <w:pPr>
              <w:spacing w:after="6"/>
              <w:ind w:right="8"/>
              <w:jc w:val="center"/>
            </w:pPr>
            <w:r>
              <w:rPr>
                <w:rFonts w:ascii="Arial" w:eastAsia="Arial" w:hAnsi="Arial" w:cs="Arial"/>
                <w:sz w:val="24"/>
              </w:rPr>
              <w:t xml:space="preserve">Institute of </w:t>
            </w:r>
            <w:r>
              <w:t xml:space="preserve"> </w:t>
            </w:r>
          </w:p>
          <w:p w14:paraId="0EB37517" w14:textId="77777777" w:rsidR="000244B2" w:rsidRDefault="002B5CCD">
            <w:pPr>
              <w:spacing w:after="2"/>
              <w:ind w:right="5"/>
              <w:jc w:val="center"/>
            </w:pPr>
            <w:r>
              <w:rPr>
                <w:rFonts w:ascii="Arial" w:eastAsia="Arial" w:hAnsi="Arial" w:cs="Arial"/>
                <w:sz w:val="24"/>
              </w:rPr>
              <w:t>Technology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, </w:t>
            </w:r>
          </w:p>
          <w:p w14:paraId="159FA26A" w14:textId="77777777" w:rsidR="000244B2" w:rsidRDefault="002B5CCD">
            <w:pPr>
              <w:ind w:right="2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Pune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</w:tc>
        <w:tc>
          <w:tcPr>
            <w:tcW w:w="18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2672AF" w14:textId="77777777" w:rsidR="000244B2" w:rsidRDefault="002B5CCD">
            <w:pPr>
              <w:spacing w:after="5"/>
              <w:ind w:left="-17"/>
            </w:pPr>
            <w:r>
              <w:rPr>
                <w:rFonts w:ascii="Arial" w:eastAsia="Arial" w:hAnsi="Arial" w:cs="Arial"/>
                <w:sz w:val="24"/>
              </w:rPr>
              <w:t xml:space="preserve"> </w:t>
            </w:r>
            <w:r>
              <w:t xml:space="preserve"> </w:t>
            </w:r>
          </w:p>
          <w:p w14:paraId="660A6390" w14:textId="77777777" w:rsidR="000244B2" w:rsidRDefault="002B5CCD">
            <w:pPr>
              <w:ind w:left="-19"/>
              <w:jc w:val="center"/>
            </w:pPr>
            <w: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Maharashtra State Board </w:t>
            </w:r>
            <w:r>
              <w:t xml:space="preserve"> </w:t>
            </w: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9A69CC" w14:textId="77777777" w:rsidR="000244B2" w:rsidRDefault="002B5CCD">
            <w:pPr>
              <w:spacing w:after="7"/>
              <w:ind w:left="158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  <w:p w14:paraId="39D992D3" w14:textId="77777777" w:rsidR="000244B2" w:rsidRDefault="002B5CCD">
            <w:pPr>
              <w:ind w:left="2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- </w:t>
            </w:r>
            <w:r>
              <w:t xml:space="preserve"> </w:t>
            </w:r>
          </w:p>
          <w:p w14:paraId="6AE268B7" w14:textId="77777777" w:rsidR="000244B2" w:rsidRDefault="002B5CCD">
            <w:pPr>
              <w:ind w:left="115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     </w:t>
            </w:r>
            <w:r>
              <w:t xml:space="preserve"> 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D819F0" w14:textId="77777777" w:rsidR="000244B2" w:rsidRDefault="002B5CCD">
            <w:pPr>
              <w:spacing w:after="1"/>
              <w:ind w:left="158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  <w:p w14:paraId="1F67BD91" w14:textId="77777777" w:rsidR="000244B2" w:rsidRDefault="002B5CCD">
            <w:pPr>
              <w:spacing w:after="15"/>
              <w:ind w:right="158"/>
              <w:jc w:val="right"/>
            </w:pPr>
            <w:r>
              <w:rPr>
                <w:rFonts w:ascii="Times New Roman" w:eastAsia="Times New Roman" w:hAnsi="Times New Roman" w:cs="Times New Roman"/>
              </w:rPr>
              <w:t xml:space="preserve">54.8 </w:t>
            </w:r>
            <w:r>
              <w:t xml:space="preserve"> </w:t>
            </w:r>
          </w:p>
          <w:p w14:paraId="69E0320C" w14:textId="77777777" w:rsidR="000244B2" w:rsidRDefault="002B5CCD">
            <w:pPr>
              <w:ind w:left="158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ECF669" w14:textId="77777777" w:rsidR="000244B2" w:rsidRDefault="002B5CCD">
            <w:pPr>
              <w:ind w:left="1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B </w:t>
            </w:r>
            <w:r>
              <w:t xml:space="preserve"> </w:t>
            </w:r>
          </w:p>
        </w:tc>
      </w:tr>
      <w:tr w:rsidR="000244B2" w14:paraId="457F5956" w14:textId="77777777">
        <w:trPr>
          <w:trHeight w:val="878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CDA029" w14:textId="77777777" w:rsidR="000244B2" w:rsidRDefault="002B5CCD">
            <w:pPr>
              <w:spacing w:after="1"/>
              <w:ind w:left="155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  <w:p w14:paraId="2585EC02" w14:textId="77777777" w:rsidR="000244B2" w:rsidRDefault="002B5CCD">
            <w:pPr>
              <w:ind w:left="1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SSC </w:t>
            </w:r>
            <w:r>
              <w:t xml:space="preserve"> </w:t>
            </w:r>
          </w:p>
        </w:tc>
        <w:tc>
          <w:tcPr>
            <w:tcW w:w="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BBDB87" w14:textId="77777777" w:rsidR="000244B2" w:rsidRDefault="002B5CCD">
            <w:pPr>
              <w:spacing w:after="1"/>
              <w:ind w:left="154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  <w:p w14:paraId="4AE18982" w14:textId="77777777" w:rsidR="000244B2" w:rsidRDefault="002B5CCD">
            <w:pPr>
              <w:ind w:right="178"/>
              <w:jc w:val="right"/>
            </w:pPr>
            <w:r>
              <w:rPr>
                <w:rFonts w:ascii="Times New Roman" w:eastAsia="Times New Roman" w:hAnsi="Times New Roman" w:cs="Times New Roman"/>
              </w:rPr>
              <w:t xml:space="preserve">2016 </w:t>
            </w:r>
            <w:r>
              <w:t xml:space="preserve"> </w:t>
            </w:r>
          </w:p>
        </w:tc>
        <w:tc>
          <w:tcPr>
            <w:tcW w:w="17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5144C" w14:textId="77777777" w:rsidR="000244B2" w:rsidRDefault="002B5CCD">
            <w:pPr>
              <w:ind w:right="6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Sahyadri </w:t>
            </w:r>
            <w:r>
              <w:t xml:space="preserve"> </w:t>
            </w:r>
          </w:p>
          <w:p w14:paraId="45C879CE" w14:textId="77777777" w:rsidR="000244B2" w:rsidRDefault="002B5CCD">
            <w:pPr>
              <w:ind w:right="7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National </w:t>
            </w:r>
            <w:r>
              <w:t xml:space="preserve"> </w:t>
            </w:r>
          </w:p>
          <w:p w14:paraId="36F5B7A4" w14:textId="77777777" w:rsidR="000244B2" w:rsidRDefault="002B5CCD">
            <w:pPr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School, Pune </w:t>
            </w:r>
            <w:r>
              <w:t xml:space="preserve"> </w:t>
            </w:r>
          </w:p>
        </w:tc>
        <w:tc>
          <w:tcPr>
            <w:tcW w:w="18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92E653" w14:textId="77777777" w:rsidR="000244B2" w:rsidRDefault="002B5CCD">
            <w:pPr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Maharashtra State Board </w:t>
            </w:r>
            <w:r>
              <w:t xml:space="preserve"> </w:t>
            </w:r>
          </w:p>
        </w:tc>
        <w:tc>
          <w:tcPr>
            <w:tcW w:w="1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9AA62B" w14:textId="77777777" w:rsidR="000244B2" w:rsidRDefault="002B5CCD">
            <w:pPr>
              <w:spacing w:after="6"/>
              <w:ind w:left="70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50E572F2" w14:textId="77777777" w:rsidR="000244B2" w:rsidRDefault="002B5CCD">
            <w:pPr>
              <w:ind w:left="12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- </w:t>
            </w:r>
            <w:r>
              <w:t xml:space="preserve"> </w:t>
            </w:r>
          </w:p>
        </w:tc>
        <w:tc>
          <w:tcPr>
            <w:tcW w:w="7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779804" w14:textId="77777777" w:rsidR="000244B2" w:rsidRDefault="002B5CCD">
            <w:pPr>
              <w:spacing w:after="1"/>
              <w:ind w:left="158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  <w:p w14:paraId="400F8CB9" w14:textId="77777777" w:rsidR="000244B2" w:rsidRDefault="002B5CCD">
            <w:pPr>
              <w:spacing w:after="13"/>
              <w:ind w:left="120"/>
            </w:pPr>
            <w:r>
              <w:rPr>
                <w:rFonts w:ascii="Times New Roman" w:eastAsia="Times New Roman" w:hAnsi="Times New Roman" w:cs="Times New Roman"/>
              </w:rPr>
              <w:t xml:space="preserve">69.80 </w:t>
            </w:r>
            <w:r>
              <w:t xml:space="preserve"> </w:t>
            </w:r>
          </w:p>
          <w:p w14:paraId="2F9662AF" w14:textId="77777777" w:rsidR="000244B2" w:rsidRDefault="002B5CCD">
            <w:pPr>
              <w:ind w:left="158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t xml:space="preserve"> 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54A65F" w14:textId="77777777" w:rsidR="000244B2" w:rsidRDefault="002B5CCD">
            <w:pPr>
              <w:ind w:right="1"/>
              <w:jc w:val="center"/>
            </w:pPr>
            <w:r>
              <w:rPr>
                <w:rFonts w:ascii="Times New Roman" w:eastAsia="Times New Roman" w:hAnsi="Times New Roman" w:cs="Times New Roman"/>
              </w:rPr>
              <w:t xml:space="preserve">A </w:t>
            </w:r>
            <w:r>
              <w:t xml:space="preserve"> </w:t>
            </w:r>
          </w:p>
        </w:tc>
      </w:tr>
    </w:tbl>
    <w:p w14:paraId="41931561" w14:textId="77777777" w:rsidR="000244B2" w:rsidRDefault="002B5CCD">
      <w:pPr>
        <w:spacing w:after="142"/>
        <w:ind w:left="14"/>
      </w:pPr>
      <w:r>
        <w:rPr>
          <w:rFonts w:ascii="Times New Roman" w:eastAsia="Times New Roman" w:hAnsi="Times New Roman" w:cs="Times New Roman"/>
        </w:rPr>
        <w:t xml:space="preserve"> </w:t>
      </w:r>
      <w:r>
        <w:t xml:space="preserve"> </w:t>
      </w:r>
    </w:p>
    <w:p w14:paraId="42A7FB9C" w14:textId="77777777" w:rsidR="000244B2" w:rsidRDefault="002B5CCD">
      <w:pPr>
        <w:pStyle w:val="Heading2"/>
        <w:ind w:left="-5"/>
      </w:pPr>
      <w:r>
        <w:t xml:space="preserve">Technical Skills   </w:t>
      </w:r>
    </w:p>
    <w:p w14:paraId="416C738D" w14:textId="77777777" w:rsidR="0004039F" w:rsidRDefault="002B5CCD">
      <w:pPr>
        <w:spacing w:after="13" w:line="252" w:lineRule="auto"/>
        <w:ind w:left="384" w:right="4559" w:hanging="10"/>
        <w:rPr>
          <w:rFonts w:ascii="Wingdings" w:eastAsia="Wingdings" w:hAnsi="Wingdings" w:cs="Wingdings"/>
          <w:sz w:val="20"/>
        </w:rPr>
      </w:pPr>
      <w:r>
        <w:rPr>
          <w:rFonts w:ascii="Wingdings" w:eastAsia="Wingdings" w:hAnsi="Wingdings" w:cs="Wingdings"/>
          <w:sz w:val="24"/>
        </w:rPr>
        <w:t></w:t>
      </w:r>
      <w:r>
        <w:rPr>
          <w:rFonts w:ascii="Arial" w:eastAsia="Arial" w:hAnsi="Arial" w:cs="Arial"/>
          <w:sz w:val="24"/>
        </w:rPr>
        <w:t xml:space="preserve"> </w:t>
      </w:r>
      <w:r w:rsidR="0004039F">
        <w:rPr>
          <w:rFonts w:ascii="Times New Roman" w:eastAsia="Times New Roman" w:hAnsi="Times New Roman" w:cs="Times New Roman"/>
          <w:sz w:val="24"/>
        </w:rPr>
        <w:t>Knowledge of  HTML</w:t>
      </w:r>
      <w:r>
        <w:rPr>
          <w:rFonts w:ascii="Times New Roman" w:eastAsia="Times New Roman" w:hAnsi="Times New Roman" w:cs="Times New Roman"/>
          <w:sz w:val="24"/>
        </w:rPr>
        <w:t>, CSS, Bootstrap</w:t>
      </w:r>
      <w:r w:rsidR="0004039F">
        <w:rPr>
          <w:rFonts w:ascii="Times New Roman" w:eastAsia="Times New Roman" w:hAnsi="Times New Roman" w:cs="Times New Roman"/>
          <w:sz w:val="24"/>
        </w:rPr>
        <w:t>, Java Script, UI, PHP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Wingdings" w:eastAsia="Wingdings" w:hAnsi="Wingdings" w:cs="Wingdings"/>
          <w:sz w:val="20"/>
        </w:rPr>
        <w:t></w:t>
      </w:r>
    </w:p>
    <w:p w14:paraId="7899C6EE" w14:textId="77777777" w:rsidR="000244B2" w:rsidRDefault="002B5CCD">
      <w:pPr>
        <w:spacing w:after="13" w:line="252" w:lineRule="auto"/>
        <w:ind w:left="384" w:right="4559" w:hanging="10"/>
      </w:pPr>
      <w:r>
        <w:rPr>
          <w:rFonts w:ascii="Arial" w:eastAsia="Arial" w:hAnsi="Arial" w:cs="Arial"/>
          <w:sz w:val="20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Database (MySQL).</w:t>
      </w: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 </w:t>
      </w:r>
    </w:p>
    <w:p w14:paraId="3E718914" w14:textId="77777777" w:rsidR="000244B2" w:rsidRDefault="002B5CCD">
      <w:pPr>
        <w:spacing w:after="163"/>
        <w:ind w:left="14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 </w:t>
      </w:r>
    </w:p>
    <w:p w14:paraId="24A49E68" w14:textId="77777777" w:rsidR="000244B2" w:rsidRDefault="002B5CCD">
      <w:pPr>
        <w:pStyle w:val="Heading2"/>
        <w:ind w:left="-5"/>
      </w:pPr>
      <w:r>
        <w:t xml:space="preserve">Course  </w:t>
      </w:r>
    </w:p>
    <w:p w14:paraId="5A5DC2F6" w14:textId="77777777" w:rsidR="000244B2" w:rsidRDefault="002B5CCD">
      <w:pPr>
        <w:spacing w:after="5" w:line="254" w:lineRule="auto"/>
        <w:ind w:left="5" w:right="361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Full Stack Web-Developer:- </w:t>
      </w:r>
      <w:r>
        <w:t xml:space="preserve"> </w:t>
      </w:r>
    </w:p>
    <w:p w14:paraId="5A0D46A2" w14:textId="77777777" w:rsidR="000244B2" w:rsidRDefault="002B5CCD">
      <w:pPr>
        <w:spacing w:after="13" w:line="252" w:lineRule="auto"/>
        <w:ind w:left="9" w:hanging="10"/>
      </w:pPr>
      <w:r>
        <w:rPr>
          <w:rFonts w:ascii="Times New Roman" w:eastAsia="Times New Roman" w:hAnsi="Times New Roman" w:cs="Times New Roman"/>
          <w:sz w:val="24"/>
        </w:rPr>
        <w:t xml:space="preserve">           In this course, I have Learn New Languages like HTML, CSS, JAVASCRIPT, BOOTSTRAP, PHP &amp; MYSOL. </w:t>
      </w:r>
      <w:r>
        <w:t xml:space="preserve"> </w:t>
      </w:r>
    </w:p>
    <w:p w14:paraId="4A5BAAF0" w14:textId="77777777" w:rsidR="000244B2" w:rsidRDefault="002B5CCD">
      <w:pPr>
        <w:spacing w:after="16"/>
        <w:ind w:left="14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t xml:space="preserve"> </w:t>
      </w:r>
    </w:p>
    <w:p w14:paraId="39B99D38" w14:textId="77777777" w:rsidR="000244B2" w:rsidRDefault="002B5CCD">
      <w:pPr>
        <w:spacing w:after="0"/>
        <w:ind w:left="14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t xml:space="preserve"> </w:t>
      </w:r>
    </w:p>
    <w:p w14:paraId="20D133A1" w14:textId="77777777" w:rsidR="000244B2" w:rsidRDefault="002B5CCD">
      <w:pPr>
        <w:spacing w:after="0"/>
        <w:ind w:left="14"/>
      </w:pPr>
      <w:r>
        <w:rPr>
          <w:rFonts w:ascii="Times New Roman" w:eastAsia="Times New Roman" w:hAnsi="Times New Roman" w:cs="Times New Roman"/>
          <w:sz w:val="20"/>
        </w:rPr>
        <w:lastRenderedPageBreak/>
        <w:t xml:space="preserve"> </w:t>
      </w:r>
      <w:r>
        <w:t xml:space="preserve"> </w:t>
      </w:r>
    </w:p>
    <w:p w14:paraId="14B66981" w14:textId="77777777" w:rsidR="000244B2" w:rsidRDefault="002B5CCD">
      <w:pPr>
        <w:pStyle w:val="Heading2"/>
        <w:spacing w:after="102"/>
        <w:ind w:left="-5"/>
      </w:pPr>
      <w:r>
        <w:t>Project Details</w:t>
      </w:r>
      <w:r>
        <w:rPr>
          <w:b w:val="0"/>
          <w:sz w:val="22"/>
        </w:rPr>
        <w:t xml:space="preserve"> </w:t>
      </w:r>
      <w:r>
        <w:t xml:space="preserve"> </w:t>
      </w:r>
    </w:p>
    <w:p w14:paraId="34FA2E50" w14:textId="77777777" w:rsidR="000244B2" w:rsidRDefault="002B5CCD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 xml:space="preserve">Project# 1 </w:t>
      </w:r>
      <w:r>
        <w:rPr>
          <w:rFonts w:ascii="Times New Roman" w:eastAsia="Times New Roman" w:hAnsi="Times New Roman" w:cs="Times New Roman"/>
          <w:b/>
        </w:rPr>
        <w:t>(Final Year BCA Project)</w:t>
      </w:r>
      <w:r>
        <w:rPr>
          <w:rFonts w:ascii="Times New Roman" w:eastAsia="Times New Roman" w:hAnsi="Times New Roman" w:cs="Times New Roman"/>
          <w:sz w:val="24"/>
        </w:rPr>
        <w:t xml:space="preserve">   </w:t>
      </w:r>
    </w:p>
    <w:p w14:paraId="7CCF9298" w14:textId="77777777" w:rsidR="000244B2" w:rsidRDefault="002B5CCD">
      <w:pPr>
        <w:spacing w:after="98" w:line="254" w:lineRule="auto"/>
        <w:ind w:left="5" w:right="361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Project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Title: </w:t>
      </w:r>
      <w:r>
        <w:rPr>
          <w:rFonts w:ascii="Times New Roman" w:eastAsia="Times New Roman" w:hAnsi="Times New Roman" w:cs="Times New Roman"/>
          <w:b/>
          <w:sz w:val="24"/>
        </w:rPr>
        <w:tab/>
        <w:t>Bl</w:t>
      </w:r>
      <w:r w:rsidR="00224AD4">
        <w:rPr>
          <w:rFonts w:ascii="Times New Roman" w:eastAsia="Times New Roman" w:hAnsi="Times New Roman" w:cs="Times New Roman"/>
          <w:b/>
          <w:sz w:val="24"/>
        </w:rPr>
        <w:t>o</w:t>
      </w:r>
      <w:r>
        <w:rPr>
          <w:rFonts w:ascii="Times New Roman" w:eastAsia="Times New Roman" w:hAnsi="Times New Roman" w:cs="Times New Roman"/>
          <w:b/>
          <w:sz w:val="24"/>
        </w:rPr>
        <w:t xml:space="preserve">od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Bank </w:t>
      </w:r>
      <w:r>
        <w:rPr>
          <w:rFonts w:ascii="Times New Roman" w:eastAsia="Times New Roman" w:hAnsi="Times New Roman" w:cs="Times New Roman"/>
          <w:b/>
          <w:sz w:val="24"/>
        </w:rPr>
        <w:tab/>
        <w:t>System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 xml:space="preserve"> Technologies Used:</w:t>
      </w:r>
      <w:r>
        <w:rPr>
          <w:rFonts w:ascii="Book Antiqua" w:eastAsia="Book Antiqua" w:hAnsi="Book Antiqua" w:cs="Book Antiqua"/>
          <w:b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 xml:space="preserve">.NET &amp; Ms. Access. </w:t>
      </w:r>
      <w:r>
        <w:t xml:space="preserve"> </w:t>
      </w:r>
    </w:p>
    <w:p w14:paraId="4237C1C3" w14:textId="77777777" w:rsidR="000244B2" w:rsidRDefault="002B5CCD">
      <w:pPr>
        <w:spacing w:after="0" w:line="216" w:lineRule="auto"/>
        <w:ind w:left="14" w:right="1701"/>
      </w:pPr>
      <w:r>
        <w:rPr>
          <w:rFonts w:ascii="Book Antiqua" w:eastAsia="Book Antiqua" w:hAnsi="Book Antiqua" w:cs="Book Antiqua"/>
          <w:b/>
          <w:sz w:val="24"/>
        </w:rPr>
        <w:t>Discription</w:t>
      </w:r>
      <w:r>
        <w:rPr>
          <w:rFonts w:ascii="Book Antiqua" w:eastAsia="Book Antiqua" w:hAnsi="Book Antiqua" w:cs="Book Antiqua"/>
          <w:b/>
        </w:rPr>
        <w:t xml:space="preserve">: In this project, the main motive was to </w:t>
      </w:r>
      <w:r>
        <w:rPr>
          <w:rFonts w:ascii="Arial" w:eastAsia="Arial" w:hAnsi="Arial" w:cs="Arial"/>
          <w:color w:val="202124"/>
          <w:sz w:val="27"/>
        </w:rPr>
        <w:t xml:space="preserve">monitor </w:t>
      </w:r>
      <w:r>
        <w:rPr>
          <w:rFonts w:ascii="Arial" w:eastAsia="Arial" w:hAnsi="Arial" w:cs="Arial"/>
          <w:color w:val="202124"/>
          <w:sz w:val="24"/>
        </w:rPr>
        <w:t>Blood</w:t>
      </w:r>
      <w:r>
        <w:rPr>
          <w:rFonts w:ascii="Arial" w:eastAsia="Arial" w:hAnsi="Arial" w:cs="Arial"/>
          <w:b/>
          <w:color w:val="202124"/>
          <w:sz w:val="24"/>
        </w:rPr>
        <w:t xml:space="preserve"> </w:t>
      </w:r>
      <w:r>
        <w:rPr>
          <w:rFonts w:ascii="Arial" w:eastAsia="Arial" w:hAnsi="Arial" w:cs="Arial"/>
          <w:color w:val="202124"/>
          <w:sz w:val="24"/>
        </w:rPr>
        <w:t xml:space="preserve">Bank </w:t>
      </w:r>
      <w:r>
        <w:rPr>
          <w:rFonts w:ascii="Arial" w:eastAsia="Arial" w:hAnsi="Arial" w:cs="Arial"/>
          <w:color w:val="202124"/>
          <w:sz w:val="27"/>
        </w:rPr>
        <w:t xml:space="preserve">data, </w:t>
      </w:r>
      <w:r>
        <w:rPr>
          <w:rFonts w:ascii="Arial" w:eastAsia="Arial" w:hAnsi="Arial" w:cs="Arial"/>
          <w:color w:val="202124"/>
          <w:sz w:val="24"/>
        </w:rPr>
        <w:t xml:space="preserve">Blood </w:t>
      </w:r>
      <w:r>
        <w:rPr>
          <w:rFonts w:ascii="Arial" w:eastAsia="Arial" w:hAnsi="Arial" w:cs="Arial"/>
          <w:color w:val="202124"/>
          <w:sz w:val="27"/>
        </w:rPr>
        <w:t xml:space="preserve">cells, </w:t>
      </w:r>
      <w:r>
        <w:rPr>
          <w:rFonts w:ascii="Arial" w:eastAsia="Arial" w:hAnsi="Arial" w:cs="Arial"/>
          <w:color w:val="202124"/>
          <w:sz w:val="24"/>
        </w:rPr>
        <w:t>Blood</w:t>
      </w:r>
      <w:r>
        <w:rPr>
          <w:rFonts w:ascii="Arial" w:eastAsia="Arial" w:hAnsi="Arial" w:cs="Arial"/>
          <w:color w:val="202124"/>
          <w:sz w:val="27"/>
        </w:rPr>
        <w:t xml:space="preserve">stock, </w:t>
      </w:r>
      <w:r>
        <w:rPr>
          <w:rFonts w:ascii="Arial" w:eastAsia="Arial" w:hAnsi="Arial" w:cs="Arial"/>
          <w:color w:val="202124"/>
          <w:sz w:val="24"/>
        </w:rPr>
        <w:t xml:space="preserve">Donor </w:t>
      </w:r>
      <w:r>
        <w:rPr>
          <w:rFonts w:ascii="Arial" w:eastAsia="Arial" w:hAnsi="Arial" w:cs="Arial"/>
          <w:color w:val="202124"/>
          <w:sz w:val="27"/>
        </w:rPr>
        <w:t>List.</w:t>
      </w:r>
      <w:r>
        <w:rPr>
          <w:rFonts w:ascii="Book Antiqua" w:eastAsia="Book Antiqua" w:hAnsi="Book Antiqua" w:cs="Book Antiqua"/>
          <w:b/>
          <w:sz w:val="34"/>
          <w:vertAlign w:val="subscript"/>
        </w:rPr>
        <w:t xml:space="preserve"> </w:t>
      </w:r>
    </w:p>
    <w:p w14:paraId="70112915" w14:textId="77777777" w:rsidR="000244B2" w:rsidRDefault="002B5CCD">
      <w:pPr>
        <w:spacing w:after="112"/>
        <w:ind w:left="14"/>
      </w:pPr>
      <w:r>
        <w:rPr>
          <w:rFonts w:ascii="Book Antiqua" w:eastAsia="Book Antiqua" w:hAnsi="Book Antiqua" w:cs="Book Antiqua"/>
          <w:b/>
        </w:rPr>
        <w:t xml:space="preserve">  </w:t>
      </w:r>
      <w:r>
        <w:t xml:space="preserve"> </w:t>
      </w:r>
    </w:p>
    <w:p w14:paraId="5D620343" w14:textId="77777777" w:rsidR="000244B2" w:rsidRDefault="002B5CCD">
      <w:pPr>
        <w:pStyle w:val="Heading2"/>
        <w:ind w:left="-5"/>
      </w:pPr>
      <w:r>
        <w:t xml:space="preserve">Extra-Curricular Activities  </w:t>
      </w:r>
    </w:p>
    <w:p w14:paraId="14240C44" w14:textId="77777777" w:rsidR="000244B2" w:rsidRDefault="002B5CCD">
      <w:pPr>
        <w:spacing w:after="126"/>
        <w:ind w:left="14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 </w:t>
      </w:r>
    </w:p>
    <w:p w14:paraId="45F747E5" w14:textId="77777777" w:rsidR="000244B2" w:rsidRDefault="002B5CCD">
      <w:pPr>
        <w:numPr>
          <w:ilvl w:val="0"/>
          <w:numId w:val="1"/>
        </w:numPr>
        <w:spacing w:after="90"/>
        <w:ind w:hanging="360"/>
      </w:pPr>
      <w:r>
        <w:rPr>
          <w:sz w:val="24"/>
        </w:rPr>
        <w:t xml:space="preserve">Conducted event as an event coordinator. </w:t>
      </w:r>
      <w:r>
        <w:t xml:space="preserve"> </w:t>
      </w:r>
    </w:p>
    <w:p w14:paraId="3A8E0910" w14:textId="77777777" w:rsidR="000244B2" w:rsidRDefault="002B5CCD">
      <w:pPr>
        <w:numPr>
          <w:ilvl w:val="0"/>
          <w:numId w:val="1"/>
        </w:numPr>
        <w:spacing w:after="0"/>
        <w:ind w:hanging="360"/>
      </w:pPr>
      <w:r>
        <w:rPr>
          <w:sz w:val="24"/>
        </w:rPr>
        <w:t xml:space="preserve">Participated in Social Work. </w:t>
      </w:r>
      <w:r>
        <w:t xml:space="preserve"> </w:t>
      </w:r>
    </w:p>
    <w:p w14:paraId="75FE81BA" w14:textId="77777777" w:rsidR="000244B2" w:rsidRDefault="002B5CCD">
      <w:pPr>
        <w:spacing w:after="288"/>
        <w:ind w:left="734"/>
      </w:pPr>
      <w:r>
        <w:t xml:space="preserve">  </w:t>
      </w:r>
    </w:p>
    <w:p w14:paraId="3FC3B162" w14:textId="77777777" w:rsidR="000244B2" w:rsidRDefault="002B5CCD">
      <w:pPr>
        <w:pStyle w:val="Heading1"/>
        <w:ind w:left="-5"/>
      </w:pPr>
      <w:r>
        <w:t xml:space="preserve">Personal Details  </w:t>
      </w:r>
    </w:p>
    <w:p w14:paraId="5178DD55" w14:textId="77777777" w:rsidR="000244B2" w:rsidRDefault="002B5CCD">
      <w:pPr>
        <w:spacing w:after="0"/>
        <w:ind w:left="14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 </w:t>
      </w:r>
    </w:p>
    <w:tbl>
      <w:tblPr>
        <w:tblStyle w:val="TableGrid"/>
        <w:tblW w:w="8781" w:type="dxa"/>
        <w:tblInd w:w="19" w:type="dxa"/>
        <w:tblCellMar>
          <w:top w:w="1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388"/>
        <w:gridCol w:w="4393"/>
      </w:tblGrid>
      <w:tr w:rsidR="000244B2" w14:paraId="0FA18677" w14:textId="77777777">
        <w:trPr>
          <w:trHeight w:val="530"/>
        </w:trPr>
        <w:tc>
          <w:tcPr>
            <w:tcW w:w="4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FF2D4" w14:textId="77777777" w:rsidR="000244B2" w:rsidRDefault="002B5CCD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Name </w:t>
            </w:r>
            <w:r>
              <w:t xml:space="preserve"> </w:t>
            </w:r>
          </w:p>
        </w:tc>
        <w:tc>
          <w:tcPr>
            <w:tcW w:w="4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36689" w14:textId="77777777" w:rsidR="000244B2" w:rsidRDefault="002B5CCD">
            <w:r>
              <w:rPr>
                <w:rFonts w:ascii="Times New Roman" w:eastAsia="Times New Roman" w:hAnsi="Times New Roman" w:cs="Times New Roman"/>
                <w:sz w:val="24"/>
              </w:rPr>
              <w:t xml:space="preserve">Pratik Kishor Ostwal </w:t>
            </w:r>
            <w:r>
              <w:t xml:space="preserve"> </w:t>
            </w:r>
          </w:p>
        </w:tc>
      </w:tr>
      <w:tr w:rsidR="000244B2" w14:paraId="7F05D77D" w14:textId="77777777">
        <w:trPr>
          <w:trHeight w:val="655"/>
        </w:trPr>
        <w:tc>
          <w:tcPr>
            <w:tcW w:w="4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03DE6" w14:textId="77777777" w:rsidR="000244B2" w:rsidRDefault="002B5CCD">
            <w:r>
              <w:rPr>
                <w:rFonts w:ascii="Times New Roman" w:eastAsia="Times New Roman" w:hAnsi="Times New Roman" w:cs="Times New Roman"/>
                <w:b/>
                <w:sz w:val="24"/>
              </w:rPr>
              <w:t>Permanent Address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  <w:tc>
          <w:tcPr>
            <w:tcW w:w="4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38302" w14:textId="77777777" w:rsidR="000244B2" w:rsidRDefault="002B5CCD">
            <w:r>
              <w:rPr>
                <w:rFonts w:ascii="Times New Roman" w:eastAsia="Times New Roman" w:hAnsi="Times New Roman" w:cs="Times New Roman"/>
                <w:b/>
              </w:rPr>
              <w:t xml:space="preserve">Sr.No-58/7, Gokul Nagar, Katraj, Pune(411046) </w:t>
            </w:r>
            <w:r>
              <w:t xml:space="preserve"> </w:t>
            </w:r>
          </w:p>
        </w:tc>
      </w:tr>
      <w:tr w:rsidR="000244B2" w14:paraId="1CDF38D8" w14:textId="77777777">
        <w:trPr>
          <w:trHeight w:val="607"/>
        </w:trPr>
        <w:tc>
          <w:tcPr>
            <w:tcW w:w="4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8C8AE" w14:textId="77777777" w:rsidR="000244B2" w:rsidRDefault="002B5CCD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Date of Birth </w:t>
            </w:r>
            <w:r>
              <w:t xml:space="preserve"> </w:t>
            </w:r>
          </w:p>
        </w:tc>
        <w:tc>
          <w:tcPr>
            <w:tcW w:w="4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76ED7" w14:textId="77777777" w:rsidR="000244B2" w:rsidRDefault="002B5CCD">
            <w:pPr>
              <w:spacing w:after="17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27-09-2000 </w:t>
            </w:r>
            <w:r>
              <w:t xml:space="preserve"> </w:t>
            </w:r>
          </w:p>
          <w:p w14:paraId="3B53E75A" w14:textId="77777777" w:rsidR="000244B2" w:rsidRDefault="002B5CCD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0244B2" w14:paraId="431333C1" w14:textId="77777777">
        <w:trPr>
          <w:trHeight w:val="533"/>
        </w:trPr>
        <w:tc>
          <w:tcPr>
            <w:tcW w:w="4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948572" w14:textId="77777777" w:rsidR="000244B2" w:rsidRDefault="002B5CCD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Nationality </w:t>
            </w:r>
            <w:r>
              <w:t xml:space="preserve"> </w:t>
            </w:r>
          </w:p>
        </w:tc>
        <w:tc>
          <w:tcPr>
            <w:tcW w:w="4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02B1F" w14:textId="77777777" w:rsidR="000244B2" w:rsidRDefault="002B5CCD">
            <w:r>
              <w:rPr>
                <w:rFonts w:ascii="Times New Roman" w:eastAsia="Times New Roman" w:hAnsi="Times New Roman" w:cs="Times New Roman"/>
                <w:sz w:val="24"/>
              </w:rPr>
              <w:t xml:space="preserve">Indian </w:t>
            </w:r>
            <w:r>
              <w:t xml:space="preserve"> </w:t>
            </w:r>
          </w:p>
        </w:tc>
      </w:tr>
      <w:tr w:rsidR="000244B2" w14:paraId="4FDF7990" w14:textId="77777777">
        <w:trPr>
          <w:trHeight w:val="608"/>
        </w:trPr>
        <w:tc>
          <w:tcPr>
            <w:tcW w:w="4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B557BE" w14:textId="77777777" w:rsidR="000244B2" w:rsidRDefault="002B5CCD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Gender </w:t>
            </w:r>
            <w:r>
              <w:t xml:space="preserve"> </w:t>
            </w:r>
          </w:p>
        </w:tc>
        <w:tc>
          <w:tcPr>
            <w:tcW w:w="4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F3EBB1" w14:textId="77777777" w:rsidR="000244B2" w:rsidRDefault="002B5CCD">
            <w:pPr>
              <w:spacing w:after="17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Male </w:t>
            </w:r>
            <w:r>
              <w:t xml:space="preserve"> </w:t>
            </w:r>
          </w:p>
          <w:p w14:paraId="55A5ACB5" w14:textId="77777777" w:rsidR="000244B2" w:rsidRDefault="002B5CCD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0244B2" w14:paraId="5C600E59" w14:textId="77777777">
        <w:trPr>
          <w:trHeight w:val="607"/>
        </w:trPr>
        <w:tc>
          <w:tcPr>
            <w:tcW w:w="4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77309" w14:textId="77777777" w:rsidR="000244B2" w:rsidRDefault="002B5CCD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Languages Known </w:t>
            </w:r>
            <w:r>
              <w:t xml:space="preserve"> </w:t>
            </w:r>
          </w:p>
        </w:tc>
        <w:tc>
          <w:tcPr>
            <w:tcW w:w="4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5056D" w14:textId="77777777" w:rsidR="000244B2" w:rsidRDefault="002B5CCD">
            <w:pPr>
              <w:spacing w:after="17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English, Hindi, Marathi, Marwari. </w:t>
            </w:r>
            <w:r>
              <w:t xml:space="preserve"> </w:t>
            </w:r>
          </w:p>
          <w:p w14:paraId="347DE251" w14:textId="77777777" w:rsidR="000244B2" w:rsidRDefault="002B5CCD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t xml:space="preserve"> </w:t>
            </w:r>
          </w:p>
        </w:tc>
      </w:tr>
      <w:tr w:rsidR="000244B2" w14:paraId="0ACD87F4" w14:textId="77777777">
        <w:trPr>
          <w:trHeight w:val="614"/>
        </w:trPr>
        <w:tc>
          <w:tcPr>
            <w:tcW w:w="4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34CC3" w14:textId="77777777" w:rsidR="000244B2" w:rsidRDefault="002B5CCD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Hobbies </w:t>
            </w:r>
            <w:r>
              <w:t xml:space="preserve"> </w:t>
            </w:r>
          </w:p>
        </w:tc>
        <w:tc>
          <w:tcPr>
            <w:tcW w:w="4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4CC47" w14:textId="77777777" w:rsidR="000244B2" w:rsidRDefault="002B5CCD">
            <w:r>
              <w:rPr>
                <w:rFonts w:ascii="Times New Roman" w:eastAsia="Times New Roman" w:hAnsi="Times New Roman" w:cs="Times New Roman"/>
                <w:sz w:val="24"/>
              </w:rPr>
              <w:t xml:space="preserve">Trekking, Bike riding, Playing outdoor games.  </w:t>
            </w:r>
            <w:r>
              <w:t xml:space="preserve"> </w:t>
            </w:r>
          </w:p>
        </w:tc>
      </w:tr>
      <w:tr w:rsidR="002B5CCD" w14:paraId="5A63DBE9" w14:textId="77777777">
        <w:trPr>
          <w:trHeight w:val="614"/>
        </w:trPr>
        <w:tc>
          <w:tcPr>
            <w:tcW w:w="4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54C0C" w14:textId="77777777" w:rsidR="002B5CCD" w:rsidRDefault="002B5CCD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Website</w:t>
            </w:r>
          </w:p>
        </w:tc>
        <w:tc>
          <w:tcPr>
            <w:tcW w:w="4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328E0" w14:textId="09F2CB3C" w:rsidR="002B5CCD" w:rsidRDefault="00D8531E">
            <w:pPr>
              <w:rPr>
                <w:rFonts w:ascii="Times New Roman" w:eastAsia="Times New Roman" w:hAnsi="Times New Roman" w:cs="Times New Roman"/>
                <w:sz w:val="24"/>
              </w:rPr>
            </w:pPr>
            <w:hyperlink r:id="rId7" w:history="1">
              <w:r w:rsidRPr="005C2FF8">
                <w:rPr>
                  <w:rStyle w:val="Hyperlink"/>
                  <w:rFonts w:ascii="Times New Roman" w:eastAsia="Times New Roman" w:hAnsi="Times New Roman" w:cs="Times New Roman"/>
                  <w:sz w:val="24"/>
                </w:rPr>
                <w:t>www.pratikportfolio.cf</w:t>
              </w:r>
            </w:hyperlink>
          </w:p>
        </w:tc>
      </w:tr>
    </w:tbl>
    <w:p w14:paraId="43F85EDF" w14:textId="77777777" w:rsidR="000244B2" w:rsidRDefault="002B5CCD">
      <w:pPr>
        <w:spacing w:after="13"/>
        <w:ind w:left="14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 </w:t>
      </w:r>
    </w:p>
    <w:p w14:paraId="2A5C7A10" w14:textId="77777777" w:rsidR="000244B2" w:rsidRDefault="002B5CCD">
      <w:pPr>
        <w:spacing w:after="204"/>
        <w:ind w:left="14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 </w:t>
      </w:r>
    </w:p>
    <w:p w14:paraId="38C3849D" w14:textId="77777777" w:rsidR="000244B2" w:rsidRDefault="002B5CCD">
      <w:pPr>
        <w:pStyle w:val="Heading1"/>
        <w:spacing w:after="55"/>
        <w:ind w:left="-5"/>
      </w:pPr>
      <w:r>
        <w:t xml:space="preserve">Declaration  </w:t>
      </w:r>
    </w:p>
    <w:p w14:paraId="3FC35BD8" w14:textId="77777777" w:rsidR="000244B2" w:rsidRDefault="002B5CCD">
      <w:pPr>
        <w:spacing w:after="0"/>
        <w:ind w:left="14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t xml:space="preserve"> </w:t>
      </w:r>
    </w:p>
    <w:p w14:paraId="44A73B05" w14:textId="77777777" w:rsidR="000244B2" w:rsidRDefault="002B5CCD">
      <w:pPr>
        <w:spacing w:after="34" w:line="256" w:lineRule="auto"/>
        <w:ind w:left="-1" w:firstLine="720"/>
        <w:jc w:val="both"/>
      </w:pPr>
      <w:r>
        <w:rPr>
          <w:rFonts w:ascii="Verdana" w:eastAsia="Verdana" w:hAnsi="Verdana" w:cs="Verdana"/>
          <w:sz w:val="20"/>
        </w:rPr>
        <w:t xml:space="preserve">I hereby declare that the above-mentioned information is correct up to my knowledge and I bear the responsibility for the correctness of the above-mentioned particulars. </w:t>
      </w:r>
      <w:r>
        <w:t xml:space="preserve"> </w:t>
      </w:r>
    </w:p>
    <w:p w14:paraId="5E900894" w14:textId="77777777" w:rsidR="000244B2" w:rsidRDefault="002B5CCD">
      <w:pPr>
        <w:spacing w:after="46"/>
        <w:ind w:left="208"/>
        <w:jc w:val="center"/>
      </w:pPr>
      <w:r>
        <w:rPr>
          <w:rFonts w:ascii="Verdana" w:eastAsia="Verdana" w:hAnsi="Verdana" w:cs="Verdana"/>
          <w:sz w:val="20"/>
        </w:rPr>
        <w:t xml:space="preserve"> </w:t>
      </w:r>
      <w:r>
        <w:t xml:space="preserve"> </w:t>
      </w:r>
    </w:p>
    <w:p w14:paraId="56A606D5" w14:textId="77777777" w:rsidR="000244B2" w:rsidRDefault="002B5CCD">
      <w:pPr>
        <w:spacing w:after="70"/>
        <w:ind w:left="734"/>
      </w:pPr>
      <w:r>
        <w:rPr>
          <w:rFonts w:ascii="Verdana" w:eastAsia="Verdana" w:hAnsi="Verdana" w:cs="Verdana"/>
          <w:sz w:val="20"/>
        </w:rPr>
        <w:t xml:space="preserve"> </w:t>
      </w:r>
      <w:r>
        <w:t xml:space="preserve"> </w:t>
      </w:r>
    </w:p>
    <w:p w14:paraId="3A60F6E4" w14:textId="45ED9616" w:rsidR="000244B2" w:rsidRDefault="002B5CCD">
      <w:pPr>
        <w:tabs>
          <w:tab w:val="center" w:pos="1375"/>
          <w:tab w:val="center" w:pos="2895"/>
          <w:tab w:val="center" w:pos="3615"/>
          <w:tab w:val="center" w:pos="4335"/>
          <w:tab w:val="center" w:pos="5055"/>
        </w:tabs>
        <w:spacing w:after="39"/>
        <w:ind w:left="-1"/>
      </w:pPr>
      <w:r>
        <w:t xml:space="preserve"> </w:t>
      </w:r>
      <w:r>
        <w:tab/>
      </w:r>
      <w:r>
        <w:rPr>
          <w:rFonts w:ascii="Verdana" w:eastAsia="Verdana" w:hAnsi="Verdana" w:cs="Verdana"/>
          <w:sz w:val="20"/>
        </w:rPr>
        <w:t>Place</w:t>
      </w:r>
      <w:r>
        <w:rPr>
          <w:rFonts w:ascii="Verdana" w:eastAsia="Verdana" w:hAnsi="Verdana" w:cs="Verdana"/>
          <w:b/>
          <w:sz w:val="20"/>
        </w:rPr>
        <w:t xml:space="preserve">: Pune   </w:t>
      </w:r>
      <w:r>
        <w:rPr>
          <w:rFonts w:ascii="Verdana" w:eastAsia="Verdana" w:hAnsi="Verdana" w:cs="Verdana"/>
          <w:b/>
          <w:sz w:val="20"/>
        </w:rPr>
        <w:tab/>
        <w:t xml:space="preserve">  </w:t>
      </w:r>
      <w:r>
        <w:rPr>
          <w:rFonts w:ascii="Verdana" w:eastAsia="Verdana" w:hAnsi="Verdana" w:cs="Verdana"/>
          <w:b/>
          <w:sz w:val="20"/>
        </w:rPr>
        <w:tab/>
        <w:t xml:space="preserve">  </w:t>
      </w:r>
      <w:r>
        <w:rPr>
          <w:rFonts w:ascii="Verdana" w:eastAsia="Verdana" w:hAnsi="Verdana" w:cs="Verdana"/>
          <w:b/>
          <w:sz w:val="20"/>
        </w:rPr>
        <w:tab/>
        <w:t xml:space="preserve">  </w:t>
      </w:r>
      <w:r>
        <w:rPr>
          <w:rFonts w:ascii="Verdana" w:eastAsia="Verdana" w:hAnsi="Verdana" w:cs="Verdana"/>
          <w:b/>
          <w:sz w:val="20"/>
        </w:rPr>
        <w:tab/>
        <w:t xml:space="preserve"> </w:t>
      </w:r>
      <w:r>
        <w:t xml:space="preserve"> </w:t>
      </w:r>
      <w:r w:rsidR="00D8531E">
        <w:t xml:space="preserve">                                          </w:t>
      </w:r>
      <w:r w:rsidR="0007341F">
        <w:t xml:space="preserve">          </w:t>
      </w:r>
      <w:r w:rsidR="00D8531E">
        <w:rPr>
          <w:rFonts w:ascii="Verdana" w:eastAsia="Verdana" w:hAnsi="Verdana" w:cs="Verdana"/>
          <w:sz w:val="20"/>
        </w:rPr>
        <w:t xml:space="preserve">Signature </w:t>
      </w:r>
      <w:r w:rsidR="00D8531E">
        <w:t xml:space="preserve"> </w:t>
      </w:r>
    </w:p>
    <w:p w14:paraId="69C6207C" w14:textId="140CDB92" w:rsidR="000244B2" w:rsidRDefault="002B5CCD" w:rsidP="0007341F">
      <w:pPr>
        <w:tabs>
          <w:tab w:val="center" w:pos="1492"/>
          <w:tab w:val="center" w:pos="2895"/>
          <w:tab w:val="center" w:pos="3615"/>
          <w:tab w:val="center" w:pos="4335"/>
          <w:tab w:val="center" w:pos="5055"/>
          <w:tab w:val="center" w:pos="5775"/>
          <w:tab w:val="center" w:pos="6985"/>
        </w:tabs>
        <w:spacing w:after="115" w:line="256" w:lineRule="auto"/>
        <w:ind w:left="-1"/>
      </w:pPr>
      <w:r>
        <w:t xml:space="preserve"> </w:t>
      </w:r>
      <w:r>
        <w:tab/>
      </w:r>
      <w:r>
        <w:rPr>
          <w:rFonts w:ascii="Verdana" w:eastAsia="Verdana" w:hAnsi="Verdana" w:cs="Verdana"/>
          <w:sz w:val="20"/>
        </w:rPr>
        <w:t xml:space="preserve">Date:     /      /  </w:t>
      </w:r>
      <w:r>
        <w:rPr>
          <w:rFonts w:ascii="Verdana" w:eastAsia="Verdana" w:hAnsi="Verdana" w:cs="Verdana"/>
          <w:sz w:val="20"/>
        </w:rPr>
        <w:tab/>
        <w:t xml:space="preserve">  </w:t>
      </w:r>
      <w:r>
        <w:rPr>
          <w:rFonts w:ascii="Verdana" w:eastAsia="Verdana" w:hAnsi="Verdana" w:cs="Verdana"/>
          <w:sz w:val="20"/>
        </w:rPr>
        <w:tab/>
      </w:r>
      <w:r w:rsidR="00D8531E">
        <w:rPr>
          <w:rFonts w:ascii="Verdana" w:eastAsia="Verdana" w:hAnsi="Verdana" w:cs="Verdana"/>
          <w:b/>
          <w:sz w:val="20"/>
        </w:rPr>
        <w:t xml:space="preserve">  </w:t>
      </w:r>
      <w:r w:rsidR="00D8531E">
        <w:rPr>
          <w:rFonts w:ascii="Verdana" w:eastAsia="Verdana" w:hAnsi="Verdana" w:cs="Verdana"/>
          <w:b/>
          <w:sz w:val="20"/>
        </w:rPr>
        <w:tab/>
        <w:t xml:space="preserve">  </w:t>
      </w:r>
      <w:r w:rsidR="00D8531E">
        <w:rPr>
          <w:rFonts w:ascii="Verdana" w:eastAsia="Verdana" w:hAnsi="Verdana" w:cs="Verdana"/>
          <w:b/>
          <w:sz w:val="20"/>
        </w:rPr>
        <w:tab/>
        <w:t xml:space="preserve">          </w:t>
      </w:r>
      <w:r w:rsidR="0007341F">
        <w:rPr>
          <w:rFonts w:ascii="Verdana" w:eastAsia="Verdana" w:hAnsi="Verdana" w:cs="Verdana"/>
          <w:b/>
          <w:sz w:val="20"/>
        </w:rPr>
        <w:t xml:space="preserve">                     </w:t>
      </w:r>
      <w:bookmarkStart w:id="0" w:name="_GoBack"/>
      <w:bookmarkEnd w:id="0"/>
      <w:r w:rsidR="00D8531E">
        <w:rPr>
          <w:rFonts w:ascii="Verdana" w:eastAsia="Verdana" w:hAnsi="Verdana" w:cs="Verdana"/>
          <w:b/>
          <w:sz w:val="20"/>
        </w:rPr>
        <w:t>(PRATIK K OSTWAL)</w:t>
      </w:r>
    </w:p>
    <w:sectPr w:rsidR="000244B2">
      <w:pgSz w:w="12240" w:h="15840"/>
      <w:pgMar w:top="735" w:right="1262" w:bottom="1015" w:left="178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B57F3" w14:textId="77777777" w:rsidR="0007341F" w:rsidRDefault="0007341F" w:rsidP="0007341F">
      <w:pPr>
        <w:spacing w:after="0" w:line="240" w:lineRule="auto"/>
      </w:pPr>
      <w:r>
        <w:separator/>
      </w:r>
    </w:p>
  </w:endnote>
  <w:endnote w:type="continuationSeparator" w:id="0">
    <w:p w14:paraId="44A303F1" w14:textId="77777777" w:rsidR="0007341F" w:rsidRDefault="0007341F" w:rsidP="00073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78FACB" w14:textId="77777777" w:rsidR="0007341F" w:rsidRDefault="0007341F" w:rsidP="0007341F">
      <w:pPr>
        <w:spacing w:after="0" w:line="240" w:lineRule="auto"/>
      </w:pPr>
      <w:r>
        <w:separator/>
      </w:r>
    </w:p>
  </w:footnote>
  <w:footnote w:type="continuationSeparator" w:id="0">
    <w:p w14:paraId="069B9D8D" w14:textId="77777777" w:rsidR="0007341F" w:rsidRDefault="0007341F" w:rsidP="000734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2A4224"/>
    <w:multiLevelType w:val="hybridMultilevel"/>
    <w:tmpl w:val="443050A2"/>
    <w:lvl w:ilvl="0" w:tplc="C7489CB0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1EE9984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7EAA734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64E02A4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0DEDF9C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2C2158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5BED66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1F086D4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E6ED89E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EzMTSwMDAyNjZX0lEKTi0uzszPAykwqgUArbadzywAAAA="/>
  </w:docVars>
  <w:rsids>
    <w:rsidRoot w:val="000244B2"/>
    <w:rsid w:val="000244B2"/>
    <w:rsid w:val="0004039F"/>
    <w:rsid w:val="0007341F"/>
    <w:rsid w:val="00224AD4"/>
    <w:rsid w:val="002B5CCD"/>
    <w:rsid w:val="009E25D5"/>
    <w:rsid w:val="00D8531E"/>
    <w:rsid w:val="00EA5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C256D"/>
  <w15:docId w15:val="{12CB92B6-9FA2-4E07-A4D9-5239D6645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hd w:val="clear" w:color="auto" w:fill="E0E0E0"/>
      <w:spacing w:after="2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hd w:val="clear" w:color="auto" w:fill="E0E0E0"/>
      <w:spacing w:after="67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D8531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34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41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0734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41F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pratikportfolio.c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8</Words>
  <Characters>2327</Characters>
  <Application>Microsoft Office Word</Application>
  <DocSecurity>0</DocSecurity>
  <Lines>19</Lines>
  <Paragraphs>5</Paragraphs>
  <ScaleCrop>false</ScaleCrop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Bill Gates</dc:creator>
  <cp:keywords/>
  <cp:lastModifiedBy>Pratik Ostwal</cp:lastModifiedBy>
  <cp:revision>8</cp:revision>
  <dcterms:created xsi:type="dcterms:W3CDTF">2021-02-12T11:58:00Z</dcterms:created>
  <dcterms:modified xsi:type="dcterms:W3CDTF">2021-02-19T11:00:00Z</dcterms:modified>
</cp:coreProperties>
</file>